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07155" w14:textId="77777777" w:rsidR="00045E04" w:rsidRDefault="00046DF7">
      <w:pPr>
        <w:pStyle w:val="Title"/>
      </w:pPr>
      <w:r>
        <w:t>Topology Preliminary Examination, August 2009</w:t>
      </w:r>
    </w:p>
    <w:p w14:paraId="27184FEA" w14:textId="77777777" w:rsidR="00045E04" w:rsidRDefault="00046DF7">
      <w:pPr>
        <w:pStyle w:val="Heading2"/>
      </w:pPr>
      <w:bookmarkStart w:id="0" w:name="topology-preliminary-examination"/>
      <w:bookmarkStart w:id="1" w:name="main-content"/>
      <w:bookmarkStart w:id="2" w:name="instructions"/>
      <w:r>
        <w:t>Instructions</w:t>
      </w:r>
    </w:p>
    <w:p w14:paraId="6ABE90E2" w14:textId="77777777" w:rsidR="00045E04" w:rsidRDefault="00046DF7">
      <w:pPr>
        <w:pStyle w:val="FirstParagraph"/>
      </w:pPr>
      <w:r>
        <w:t xml:space="preserve">Work all problems. Give clear explanations and complete </w:t>
      </w:r>
      <w:proofErr w:type="gramStart"/>
      <w:r>
        <w:t>proofs</w:t>
      </w:r>
      <w:proofErr w:type="gramEnd"/>
      <w:r>
        <w:t>.</w:t>
      </w:r>
    </w:p>
    <w:p w14:paraId="2BC915E1" w14:textId="77777777" w:rsidR="00045E04" w:rsidRDefault="00046DF7">
      <w:pPr>
        <w:pStyle w:val="Heading2"/>
      </w:pPr>
      <w:bookmarkStart w:id="3" w:name="problems"/>
      <w:bookmarkEnd w:id="2"/>
      <w:r>
        <w:t>Problems</w:t>
      </w:r>
    </w:p>
    <w:p w14:paraId="5C59222B" w14:textId="77777777" w:rsidR="00045E04" w:rsidRDefault="00045E04">
      <w:pPr>
        <w:pStyle w:val="Compact"/>
        <w:numPr>
          <w:ilvl w:val="0"/>
          <w:numId w:val="2"/>
        </w:numPr>
      </w:pPr>
    </w:p>
    <w:p w14:paraId="6280A5C2" w14:textId="77777777" w:rsidR="00045E04" w:rsidRDefault="00046DF7">
      <w:pPr>
        <w:pStyle w:val="Compact"/>
        <w:numPr>
          <w:ilvl w:val="1"/>
          <w:numId w:val="3"/>
        </w:numPr>
      </w:pPr>
      <w:r>
        <w:t>Show that a path-connected space is connected.</w:t>
      </w:r>
    </w:p>
    <w:p w14:paraId="7C63F105" w14:textId="77777777" w:rsidR="00045E04" w:rsidRDefault="00046DF7">
      <w:pPr>
        <w:pStyle w:val="Compact"/>
        <w:numPr>
          <w:ilvl w:val="1"/>
          <w:numId w:val="3"/>
        </w:numPr>
      </w:pPr>
      <w:r>
        <w:t xml:space="preserve">A topological space </w:t>
      </w:r>
      <m:oMath>
        <m:r>
          <w:rPr>
            <w:rFonts w:ascii="Cambria Math" w:hAnsi="Cambria Math"/>
          </w:rPr>
          <m:t>X</m:t>
        </m:r>
      </m:oMath>
      <w:r>
        <w:t xml:space="preserve"> is locally path-connected if for every poi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and every neighbourhood </w:t>
      </w:r>
      <m:oMath>
        <m:r>
          <w:rPr>
            <w:rFonts w:ascii="Cambria Math" w:hAnsi="Cambria Math"/>
          </w:rPr>
          <m:t>V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, there is a path-connected open set </w:t>
      </w:r>
      <m:oMath>
        <m:r>
          <w:rPr>
            <w:rFonts w:ascii="Cambria Math" w:hAnsi="Cambria Math"/>
          </w:rPr>
          <m:t>U</m:t>
        </m:r>
      </m:oMath>
      <w:r>
        <w:t xml:space="preserve"> wit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V</m:t>
        </m:r>
      </m:oMath>
      <w:r>
        <w:t>. Show that a connected and locally path-connected space is path-connected.</w:t>
      </w:r>
    </w:p>
    <w:p w14:paraId="21223C16" w14:textId="77777777" w:rsidR="00045E04" w:rsidRDefault="00046DF7">
      <w:pPr>
        <w:pStyle w:val="Compact"/>
        <w:numPr>
          <w:ilvl w:val="0"/>
          <w:numId w:val="2"/>
        </w:numPr>
      </w:pPr>
      <w:r>
        <w:t xml:space="preserve">A topological space </w:t>
      </w:r>
      <m:oMath>
        <m:r>
          <w:rPr>
            <w:rFonts w:ascii="Cambria Math" w:hAnsi="Cambria Math"/>
          </w:rPr>
          <m:t>X</m:t>
        </m:r>
      </m:oMath>
      <w:r>
        <w:t xml:space="preserve"> is normal if it is Hausdorff, and, for any pair of disjoint closed se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, there are disjoint open sets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V</m:t>
        </m:r>
      </m:oMath>
      <w:r>
        <w:t xml:space="preserve">. Let </w:t>
      </w:r>
      <m:oMath>
        <m:r>
          <w:rPr>
            <w:rFonts w:ascii="Cambria Math" w:hAnsi="Cambria Math"/>
          </w:rPr>
          <m:t>A</m:t>
        </m:r>
      </m:oMath>
      <w:r>
        <w:t xml:space="preserve"> be a closed subspace of a normal space </w:t>
      </w:r>
      <m:oMath>
        <m:r>
          <w:rPr>
            <w:rFonts w:ascii="Cambria Math" w:hAnsi="Cambria Math"/>
          </w:rPr>
          <m:t>X</m:t>
        </m:r>
      </m:oMath>
      <w:r>
        <w:t xml:space="preserve">. Show that </w:t>
      </w:r>
      <m:oMath>
        <m:r>
          <w:rPr>
            <w:rFonts w:ascii="Cambria Math" w:hAnsi="Cambria Math"/>
          </w:rPr>
          <m:t>A</m:t>
        </m:r>
      </m:oMath>
      <w:r>
        <w:t xml:space="preserve"> and the quotie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</m:oMath>
      <w:r>
        <w:t xml:space="preserve"> are normal.</w:t>
      </w:r>
    </w:p>
    <w:p w14:paraId="3967E7CB" w14:textId="77777777" w:rsidR="00045E04" w:rsidRDefault="00046DF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×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Show which, if any, of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, and </w:t>
      </w:r>
      <m:oMath>
        <m:r>
          <w:rPr>
            <w:rFonts w:ascii="Cambria Math" w:hAnsi="Cambria Math"/>
          </w:rPr>
          <m:t>Z</m:t>
        </m:r>
      </m:oMath>
      <w:r>
        <w:t xml:space="preserve"> are homeomorphic.</w:t>
      </w:r>
    </w:p>
    <w:p w14:paraId="62341B61" w14:textId="77777777" w:rsidR="00045E04" w:rsidRDefault="00046DF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by identifying 3 distinct points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>.</w:t>
      </w:r>
    </w:p>
    <w:p w14:paraId="040B40C4" w14:textId="77777777" w:rsidR="00045E04" w:rsidRDefault="00046DF7">
      <w:pPr>
        <w:pStyle w:val="Compact"/>
        <w:numPr>
          <w:ilvl w:val="0"/>
          <w:numId w:val="2"/>
        </w:numPr>
      </w:pPr>
      <w:r>
        <w:t>State the classification theorem for compact surfaces and identify this surface on your list:</w:t>
      </w:r>
    </w:p>
    <w:p w14:paraId="3EC06197" w14:textId="77777777" w:rsidR="00045E04" w:rsidRDefault="00046DF7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9E24A79" wp14:editId="0F07A228">
            <wp:extent cx="2564649" cy="2781074"/>
            <wp:effectExtent l="0" t="0" r="7620" b="635"/>
            <wp:docPr id="11" name="Picture" descr="Outline drawing of a connected surface consisting of a large rounded dome at the top, with three vertically aligned hexagon-like panels beneath it that overlap and taper toward the bottom, all resting on a narrow rectangular base. The figure has no axes, labels, or annota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Fall%202009%5D_images/b3fd1fd0-5a89-4c85-badf-dc84fcc32b0d-1_619_538_1231_758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659" cy="278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CB525" w14:textId="77777777" w:rsidR="00045E04" w:rsidRDefault="00046DF7">
      <w:pPr>
        <w:pStyle w:val="ImageCaption"/>
        <w:numPr>
          <w:ilvl w:val="0"/>
          <w:numId w:val="1"/>
        </w:numPr>
      </w:pPr>
      <w:r>
        <w:t>Surface appearing in the original exam.</w:t>
      </w:r>
    </w:p>
    <w:p w14:paraId="666E3DBB" w14:textId="77777777" w:rsidR="00045E04" w:rsidRDefault="00046DF7">
      <w:pPr>
        <w:pStyle w:val="Compact"/>
        <w:numPr>
          <w:ilvl w:val="0"/>
          <w:numId w:val="2"/>
        </w:numPr>
      </w:pPr>
      <w:r>
        <w:lastRenderedPageBreak/>
        <w:t xml:space="preserve">Find all </w:t>
      </w:r>
      <w:proofErr w:type="spellStart"/>
      <w:r>
        <w:t>homotopy</w:t>
      </w:r>
      <w:proofErr w:type="spellEnd"/>
      <w:r>
        <w:t xml:space="preserve"> classes of maps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itself such that every element of the homotopy class has a fixed point.</w:t>
      </w:r>
    </w:p>
    <w:p w14:paraId="2E43215A" w14:textId="77777777" w:rsidR="00045E04" w:rsidRDefault="00046DF7">
      <w:pPr>
        <w:pStyle w:val="Compact"/>
        <w:numPr>
          <w:ilvl w:val="0"/>
          <w:numId w:val="2"/>
        </w:numPr>
      </w:pPr>
      <w:r>
        <w:t xml:space="preserve">Find the universal cover of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explicitly describe its group of deck transformations.</w:t>
      </w:r>
    </w:p>
    <w:p w14:paraId="60633B2E" w14:textId="77777777" w:rsidR="00045E04" w:rsidRDefault="00046DF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</m:d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∼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Give an explicit CW decomposition, with attaching maps, for </w:t>
      </w:r>
      <m:oMath>
        <m:r>
          <w:rPr>
            <w:rFonts w:ascii="Cambria Math" w:hAnsi="Cambria Math"/>
          </w:rPr>
          <m:t>X</m:t>
        </m:r>
      </m:oMath>
      <w:r>
        <w:t xml:space="preserve">, and use it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3"/>
    </w:p>
    <w:sectPr w:rsidR="00045E0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E2B6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C6608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EF27B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54514657">
    <w:abstractNumId w:val="0"/>
  </w:num>
  <w:num w:numId="2" w16cid:durableId="1287004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0525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5E04"/>
    <w:rsid w:val="00045E04"/>
    <w:rsid w:val="00046DF7"/>
    <w:rsid w:val="003F712E"/>
    <w:rsid w:val="005447AD"/>
    <w:rsid w:val="00A82438"/>
    <w:rsid w:val="00BB5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A8E81"/>
  <w15:docId w15:val="{52774DF4-2CF6-447B-97AD-DB9785289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6</Words>
  <Characters>1203</Characters>
  <Application>Microsoft Office Word</Application>
  <DocSecurity>0</DocSecurity>
  <Lines>30</Lines>
  <Paragraphs>23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inary Examination, August 2009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